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78A0" w:rsidRDefault="008078A0" w:rsidP="008078A0">
      <w:pPr>
        <w:pStyle w:val="Heading1"/>
      </w:pPr>
      <w:bookmarkStart w:id="0" w:name="_GoBack"/>
      <w:bookmarkEnd w:id="0"/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DB24B1" w:rsidP="00DB24B1">
      <w:pPr>
        <w:pStyle w:val="Heading1"/>
      </w:pPr>
      <w:r>
        <w:t>ER Diagram (To update to proper format)</w:t>
      </w:r>
    </w:p>
    <w:p w:rsidR="00DB24B1" w:rsidRDefault="00B165B6" w:rsidP="008078A0">
      <w:r>
        <w:object w:dxaOrig="9603" w:dyaOrig="53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pt;height:270pt" o:ole="">
            <v:imagedata r:id="rId4" o:title=""/>
          </v:shape>
          <o:OLEObject Type="Link" ProgID="PowerPoint.Show.12" ShapeID="_x0000_i1025" DrawAspect="Content" r:id="rId5" UpdateMode="Always">
            <o:LinkType>EnhancedMetaFile</o:LinkType>
            <o:LockedField>false</o:LockedField>
            <o:FieldCodes>\f 0</o:FieldCodes>
          </o:OLEObject>
        </w:object>
      </w:r>
    </w:p>
    <w:sectPr w:rsidR="00DB24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qNaAGpVfJ0sAAAA"/>
  </w:docVars>
  <w:rsids>
    <w:rsidRoot w:val="00CA28D2"/>
    <w:rsid w:val="00090268"/>
    <w:rsid w:val="00133F37"/>
    <w:rsid w:val="0056766E"/>
    <w:rsid w:val="006E5BBF"/>
    <w:rsid w:val="007819F4"/>
    <w:rsid w:val="008078A0"/>
    <w:rsid w:val="00B165B6"/>
    <w:rsid w:val="00CA28D2"/>
    <w:rsid w:val="00CC15E2"/>
    <w:rsid w:val="00DB24B1"/>
    <w:rsid w:val="00F62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file:///D:\Bitnami\wappstack-5.6.30-0\apache2\htdocs\admin%20stuff\ER%20Diagram.pptx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20</Words>
  <Characters>688</Characters>
  <Application>Microsoft Office Word</Application>
  <DocSecurity>0</DocSecurity>
  <Lines>5</Lines>
  <Paragraphs>1</Paragraphs>
  <ScaleCrop>false</ScaleCrop>
  <Company>NUS SoC</Company>
  <LinksUpToDate>false</LinksUpToDate>
  <CharactersWithSpaces>8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Bernard Yip</cp:lastModifiedBy>
  <cp:revision>13</cp:revision>
  <dcterms:created xsi:type="dcterms:W3CDTF">2017-02-08T14:03:00Z</dcterms:created>
  <dcterms:modified xsi:type="dcterms:W3CDTF">2017-02-19T03:52:00Z</dcterms:modified>
</cp:coreProperties>
</file>